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5B31C9" w14:textId="57639614" w:rsidR="009B27A2" w:rsidRPr="009B27A2" w:rsidRDefault="009B27A2" w:rsidP="009B27A2">
      <w:pPr>
        <w:jc w:val="center"/>
        <w:rPr>
          <w:b/>
          <w:bCs/>
        </w:rPr>
      </w:pPr>
      <w:r w:rsidRPr="009B27A2">
        <w:rPr>
          <w:b/>
          <w:bCs/>
        </w:rPr>
        <w:t>Sefton Park Cricket Club</w:t>
      </w:r>
    </w:p>
    <w:p w14:paraId="22816651" w14:textId="3AD2156B" w:rsidR="009B27A2" w:rsidRPr="009B27A2" w:rsidRDefault="009B27A2" w:rsidP="009B27A2">
      <w:pPr>
        <w:jc w:val="center"/>
        <w:rPr>
          <w:b/>
          <w:bCs/>
        </w:rPr>
      </w:pPr>
      <w:r w:rsidRPr="009B27A2">
        <w:rPr>
          <w:b/>
          <w:bCs/>
        </w:rPr>
        <w:t>Coronavirus Policy for the 2022 Season</w:t>
      </w:r>
    </w:p>
    <w:p w14:paraId="288C7626" w14:textId="2F9D6633" w:rsidR="009B27A2" w:rsidRDefault="009B27A2" w:rsidP="009B27A2">
      <w:pPr>
        <w:jc w:val="center"/>
      </w:pPr>
    </w:p>
    <w:p w14:paraId="44667690" w14:textId="27ECA832" w:rsidR="009B27A2" w:rsidRDefault="009B27A2" w:rsidP="009B27A2">
      <w:pPr>
        <w:pStyle w:val="ListParagraph"/>
        <w:numPr>
          <w:ilvl w:val="0"/>
          <w:numId w:val="1"/>
        </w:numPr>
      </w:pPr>
      <w:r>
        <w:t xml:space="preserve">The Club asks everyone who receives a positive test result for coronavirus to not attend the club and to remain at home. </w:t>
      </w:r>
    </w:p>
    <w:p w14:paraId="3CFD43E8" w14:textId="4233A21C" w:rsidR="009B27A2" w:rsidRDefault="009B27A2" w:rsidP="009B27A2">
      <w:pPr>
        <w:pStyle w:val="ListParagraph"/>
        <w:numPr>
          <w:ilvl w:val="0"/>
          <w:numId w:val="1"/>
        </w:numPr>
      </w:pPr>
      <w:r>
        <w:t xml:space="preserve">The Club asks that if you share a household with someone who receives a positive test result that you take a lateral flow test before attending the club, and to not attend the club should you test positive. </w:t>
      </w:r>
    </w:p>
    <w:p w14:paraId="51DEF2AC" w14:textId="705A28C9" w:rsidR="009B27A2" w:rsidRDefault="009B27A2" w:rsidP="009B27A2"/>
    <w:p w14:paraId="4DDBA32D" w14:textId="5747B4BE" w:rsidR="009B27A2" w:rsidRDefault="009B27A2" w:rsidP="009B27A2">
      <w:r>
        <w:t>Sefton Park CC Management Board April 2022</w:t>
      </w:r>
    </w:p>
    <w:sectPr w:rsidR="009B27A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9080669"/>
    <w:multiLevelType w:val="hybridMultilevel"/>
    <w:tmpl w:val="124AF95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9672075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zApJG5haGpiaGBko6SsGpxcWZ+XkgBYa1AJoth2YsAAAA"/>
  </w:docVars>
  <w:rsids>
    <w:rsidRoot w:val="009B27A2"/>
    <w:rsid w:val="009B27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E2E558"/>
  <w15:chartTrackingRefBased/>
  <w15:docId w15:val="{B39FC2D0-A66F-4E65-B6F0-02C149E4DC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B27A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65</Words>
  <Characters>374</Characters>
  <Application>Microsoft Office Word</Application>
  <DocSecurity>0</DocSecurity>
  <Lines>3</Lines>
  <Paragraphs>1</Paragraphs>
  <ScaleCrop>false</ScaleCrop>
  <Company/>
  <LinksUpToDate>false</LinksUpToDate>
  <CharactersWithSpaces>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 Daniels</dc:creator>
  <cp:keywords/>
  <dc:description/>
  <cp:lastModifiedBy>James Daniels</cp:lastModifiedBy>
  <cp:revision>1</cp:revision>
  <dcterms:created xsi:type="dcterms:W3CDTF">2022-04-28T12:41:00Z</dcterms:created>
  <dcterms:modified xsi:type="dcterms:W3CDTF">2022-04-28T12:44:00Z</dcterms:modified>
</cp:coreProperties>
</file>